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E02B6F" w:rsidRDefault="00E02B6F" w:rsidP="0070021E">
      <w:pPr>
        <w:pStyle w:val="FigurewithCaption"/>
        <w:jc w:val="center"/>
      </w:pPr>
      <w:r>
        <w:t>Pedro Bento</w:t>
      </w:r>
    </w:p>
    <w:p w:rsidR="0070021E" w:rsidRDefault="0070021E" w:rsidP="0070021E">
      <w:pPr>
        <w:pStyle w:val="FigurewithCaption"/>
        <w:jc w:val="center"/>
      </w:pPr>
      <w: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6274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1F10D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826274" w:history="1">
            <w:r w:rsidR="001F10D2" w:rsidRPr="00FB4CD1">
              <w:rPr>
                <w:rStyle w:val="Hyperlink"/>
                <w:noProof/>
              </w:rPr>
              <w:t>Table of content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2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5" w:history="1">
            <w:r w:rsidR="001F10D2" w:rsidRPr="00FB4CD1">
              <w:rPr>
                <w:rStyle w:val="Hyperlink"/>
                <w:noProof/>
              </w:rPr>
              <w:t>Version History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5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3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6" w:history="1">
            <w:r w:rsidR="001F10D2" w:rsidRPr="00FB4CD1">
              <w:rPr>
                <w:rStyle w:val="Hyperlink"/>
                <w:noProof/>
              </w:rPr>
              <w:t>Detailed Game Description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6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7" w:history="1">
            <w:r w:rsidR="001F10D2" w:rsidRPr="00FB4CD1">
              <w:rPr>
                <w:rStyle w:val="Hyperlink"/>
                <w:noProof/>
              </w:rPr>
              <w:t>Control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7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8" w:history="1">
            <w:r w:rsidR="001F10D2" w:rsidRPr="00FB4CD1">
              <w:rPr>
                <w:rStyle w:val="Hyperlink"/>
                <w:noProof/>
              </w:rPr>
              <w:t>Interface Sketch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8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9" w:history="1">
            <w:r w:rsidR="001F10D2" w:rsidRPr="00FB4CD1">
              <w:rPr>
                <w:rStyle w:val="Hyperlink"/>
                <w:noProof/>
              </w:rPr>
              <w:t>Screen Description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9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0" w:history="1">
            <w:r w:rsidR="001F10D2" w:rsidRPr="00FB4CD1">
              <w:rPr>
                <w:rStyle w:val="Hyperlink"/>
                <w:noProof/>
              </w:rPr>
              <w:t>Character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0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1" w:history="1">
            <w:r w:rsidR="001F10D2" w:rsidRPr="00FB4CD1">
              <w:rPr>
                <w:rStyle w:val="Hyperlink"/>
                <w:noProof/>
              </w:rPr>
              <w:t>Enemie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1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2" w:history="1">
            <w:r w:rsidR="001F10D2" w:rsidRPr="00FB4CD1">
              <w:rPr>
                <w:rStyle w:val="Hyperlink"/>
                <w:noProof/>
              </w:rPr>
              <w:t>Scoring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2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3" w:history="1">
            <w:r w:rsidR="001F10D2" w:rsidRPr="00FB4CD1">
              <w:rPr>
                <w:rStyle w:val="Hyperlink"/>
                <w:noProof/>
              </w:rPr>
              <w:t>Sound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3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4B71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4" w:history="1">
            <w:r w:rsidR="001F10D2" w:rsidRPr="00FB4CD1">
              <w:rPr>
                <w:rStyle w:val="Hyperlink"/>
                <w:noProof/>
              </w:rPr>
              <w:t>Art/Multimedia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6826275"/>
      <w:bookmarkEnd w:id="3"/>
      <w:r>
        <w:lastRenderedPageBreak/>
        <w:t>Version History</w:t>
      </w:r>
      <w:bookmarkEnd w:id="4"/>
    </w:p>
    <w:p w:rsidR="00844471" w:rsidRDefault="004B716F">
      <w:pPr>
        <w:pStyle w:val="FirstParagraph"/>
      </w:pPr>
      <w:hyperlink r:id="rId9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5" w:name="detailed-game-description"/>
      <w:bookmarkStart w:id="6" w:name="_Toc466826276"/>
      <w:bookmarkEnd w:id="5"/>
      <w:r>
        <w:lastRenderedPageBreak/>
        <w:t>Detailed Game Description</w:t>
      </w:r>
      <w:bookmarkEnd w:id="6"/>
    </w:p>
    <w:p w:rsidR="005550A6" w:rsidRDefault="005550A6" w:rsidP="005550A6">
      <w:pPr>
        <w:pStyle w:val="FirstParagraph"/>
      </w:pPr>
      <w:bookmarkStart w:id="7" w:name="controls"/>
      <w:bookmarkStart w:id="8" w:name="_Toc466826277"/>
      <w:bookmarkEnd w:id="7"/>
      <w:r>
        <w:t>This is a first-person arena survival shooter with a Dr. Who theme. The doctor has been trapped in a giant office with no exits, and is being attacked by an army of weakened clones of Daleks. The game is essentially a traditional high score seeking shooter where the intent of the player is to outlast as many waves as possible to attain a maximum score.</w:t>
      </w:r>
    </w:p>
    <w:p w:rsidR="00844471" w:rsidRDefault="00485234">
      <w:pPr>
        <w:pStyle w:val="Heading1"/>
      </w:pPr>
      <w:bookmarkStart w:id="9" w:name="_GoBack"/>
      <w:bookmarkEnd w:id="9"/>
      <w:r>
        <w:t>Controls</w:t>
      </w:r>
      <w:bookmarkEnd w:id="8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10" w:name="interface-sketch"/>
      <w:bookmarkStart w:id="11" w:name="_Toc466826278"/>
      <w:bookmarkEnd w:id="10"/>
      <w:r>
        <w:t>Interface Sketch</w:t>
      </w:r>
      <w:bookmarkEnd w:id="11"/>
    </w:p>
    <w:p w:rsidR="00844471" w:rsidRDefault="00485234">
      <w:pPr>
        <w:pStyle w:val="FigurewithCaption"/>
      </w:pPr>
      <w:r>
        <w:rPr>
          <w:noProof/>
        </w:rPr>
        <w:drawing>
          <wp:inline distT="0" distB="0" distL="0" distR="0" wp14:anchorId="7C57DC56" wp14:editId="51ACC6E7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2" w:name="screen-descriptions"/>
      <w:bookmarkStart w:id="13" w:name="_Toc466826279"/>
      <w:bookmarkEnd w:id="12"/>
      <w:r>
        <w:t>Screen Descriptions</w:t>
      </w:r>
      <w:bookmarkEnd w:id="13"/>
    </w:p>
    <w:p w:rsidR="00844471" w:rsidRDefault="00485234">
      <w:pPr>
        <w:pStyle w:val="Heading1"/>
      </w:pPr>
      <w:bookmarkStart w:id="14" w:name="character"/>
      <w:bookmarkStart w:id="15" w:name="_Toc466826280"/>
      <w:bookmarkEnd w:id="14"/>
      <w:r>
        <w:t>Character</w:t>
      </w:r>
      <w:bookmarkEnd w:id="15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 below.</w:t>
      </w:r>
    </w:p>
    <w:p w:rsidR="00844471" w:rsidRDefault="00485234">
      <w:pPr>
        <w:pStyle w:val="Heading1"/>
      </w:pPr>
      <w:bookmarkStart w:id="16" w:name="enemies"/>
      <w:bookmarkStart w:id="17" w:name="_Toc466826281"/>
      <w:bookmarkEnd w:id="16"/>
      <w:r>
        <w:lastRenderedPageBreak/>
        <w:t>Enemies</w:t>
      </w:r>
      <w:bookmarkEnd w:id="17"/>
    </w:p>
    <w:p w:rsidR="00844471" w:rsidRDefault="00485234">
      <w:pPr>
        <w:pStyle w:val="FirstParagraph"/>
      </w:pPr>
      <w:r>
        <w:t xml:space="preserve">Enemies include </w:t>
      </w:r>
      <w:r w:rsidR="00362499">
        <w:t>d</w:t>
      </w:r>
      <w:r w:rsidR="00362499" w:rsidRPr="00362499">
        <w:t>alek</w:t>
      </w:r>
      <w:r w:rsidR="00362499">
        <w:t>s</w:t>
      </w:r>
      <w:r w:rsidR="00362499" w:rsidRPr="00362499">
        <w:t xml:space="preserve"> </w:t>
      </w:r>
      <w:r>
        <w:t>that have taken over the office</w:t>
      </w:r>
    </w:p>
    <w:p w:rsidR="00844471" w:rsidRDefault="00485234">
      <w:pPr>
        <w:pStyle w:val="Heading1"/>
      </w:pPr>
      <w:bookmarkStart w:id="18" w:name="scoring"/>
      <w:bookmarkStart w:id="19" w:name="_Toc466826282"/>
      <w:bookmarkEnd w:id="18"/>
      <w:r>
        <w:t>Scoring</w:t>
      </w:r>
      <w:bookmarkEnd w:id="19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20" w:name="sound-index"/>
      <w:bookmarkStart w:id="21" w:name="_Toc466826283"/>
      <w:bookmarkEnd w:id="20"/>
      <w:r>
        <w:t>Sound Index</w:t>
      </w:r>
      <w:bookmarkEnd w:id="21"/>
    </w:p>
    <w:p w:rsidR="005D5314" w:rsidRPr="005D5314" w:rsidRDefault="005D5314" w:rsidP="005D5314">
      <w:pPr>
        <w:pStyle w:val="BodyText"/>
      </w:pPr>
      <w:r>
        <w:t>N/A</w:t>
      </w:r>
    </w:p>
    <w:p w:rsidR="00844471" w:rsidRDefault="00485234">
      <w:pPr>
        <w:pStyle w:val="Heading1"/>
      </w:pPr>
      <w:bookmarkStart w:id="22" w:name="artmultimendia-index"/>
      <w:bookmarkStart w:id="23" w:name="_Toc466826284"/>
      <w:bookmarkEnd w:id="22"/>
      <w:r>
        <w:t>Art/</w:t>
      </w:r>
      <w:r w:rsidR="00E02B6F">
        <w:t>Multimedia</w:t>
      </w:r>
      <w:r>
        <w:t xml:space="preserve"> Index</w:t>
      </w:r>
      <w:bookmarkEnd w:id="23"/>
    </w:p>
    <w:p w:rsidR="0070021E" w:rsidRDefault="0070021E" w:rsidP="0070021E">
      <w:pPr>
        <w:pStyle w:val="BodyText"/>
      </w:pPr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5550A6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89.25pt">
                  <v:imagedata r:id="rId11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r w:rsidRPr="00EC2978">
              <w:rPr>
                <w:i/>
              </w:rPr>
              <w:t>otaco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70021E">
            <w:pPr>
              <w:pStyle w:val="BodyText"/>
            </w:pPr>
            <w:r>
              <w:lastRenderedPageBreak/>
              <w:t>Tardis</w:t>
            </w:r>
          </w:p>
        </w:tc>
        <w:tc>
          <w:tcPr>
            <w:tcW w:w="3543" w:type="dxa"/>
          </w:tcPr>
          <w:p w:rsidR="00C53F1B" w:rsidRDefault="005550A6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6" type="#_x0000_t75" style="width:167.25pt;height:255.75pt">
                  <v:imagedata r:id="rId12" o:title="tardis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18597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hor: “</w:t>
            </w:r>
            <w:r w:rsidRPr="00EC2978">
              <w:t>Tardis</w:t>
            </w:r>
            <w:r>
              <w:t>”</w:t>
            </w:r>
            <w:r w:rsidRPr="00EC2978">
              <w:t xml:space="preserve"> by </w:t>
            </w:r>
            <w:r w:rsidRPr="00EC2978">
              <w:rPr>
                <w:i/>
              </w:rPr>
              <w:t>Alekkosinski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5550A6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7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Alcas Office Partition Wall Systems" by </w:t>
            </w:r>
            <w:r w:rsidRPr="00EC2978">
              <w:rPr>
                <w:i/>
              </w:rPr>
              <w:t>exedesig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lastRenderedPageBreak/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5550A6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8" type="#_x0000_t75" style="width:168.75pt;height:177pt">
                  <v:imagedata r:id="rId14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16F" w:rsidRDefault="004B716F">
      <w:pPr>
        <w:spacing w:after="0"/>
      </w:pPr>
      <w:r>
        <w:separator/>
      </w:r>
    </w:p>
  </w:endnote>
  <w:endnote w:type="continuationSeparator" w:id="0">
    <w:p w:rsidR="004B716F" w:rsidRDefault="004B7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haroni">
    <w:altName w:val="Arial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16F" w:rsidRDefault="004B716F">
      <w:r>
        <w:separator/>
      </w:r>
    </w:p>
  </w:footnote>
  <w:footnote w:type="continuationSeparator" w:id="0">
    <w:p w:rsidR="004B716F" w:rsidRDefault="004B7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37BF"/>
    <w:rsid w:val="001B2EC2"/>
    <w:rsid w:val="001F10D2"/>
    <w:rsid w:val="002F2229"/>
    <w:rsid w:val="00362499"/>
    <w:rsid w:val="003F3C74"/>
    <w:rsid w:val="00405718"/>
    <w:rsid w:val="00476460"/>
    <w:rsid w:val="00485234"/>
    <w:rsid w:val="00490D59"/>
    <w:rsid w:val="004B716F"/>
    <w:rsid w:val="004E29B3"/>
    <w:rsid w:val="005550A6"/>
    <w:rsid w:val="00590D07"/>
    <w:rsid w:val="005D5314"/>
    <w:rsid w:val="0070021E"/>
    <w:rsid w:val="00784D58"/>
    <w:rsid w:val="00844471"/>
    <w:rsid w:val="008D6863"/>
    <w:rsid w:val="00901824"/>
    <w:rsid w:val="009D7F6E"/>
    <w:rsid w:val="00B86B75"/>
    <w:rsid w:val="00BB0148"/>
    <w:rsid w:val="00BC48D5"/>
    <w:rsid w:val="00BE34D5"/>
    <w:rsid w:val="00C36279"/>
    <w:rsid w:val="00C53F1B"/>
    <w:rsid w:val="00C5744E"/>
    <w:rsid w:val="00E00FE6"/>
    <w:rsid w:val="00E02B6F"/>
    <w:rsid w:val="00E315A3"/>
    <w:rsid w:val="00EC2978"/>
    <w:rsid w:val="00F82029"/>
    <w:rsid w:val="00F92F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313492-F019-43CA-8871-4A041A2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1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commits/develop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70DDA-9DA3-4F67-84F7-FFE1C4188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7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edro Bento</cp:lastModifiedBy>
  <cp:revision>20</cp:revision>
  <dcterms:created xsi:type="dcterms:W3CDTF">2016-11-13T22:05:00Z</dcterms:created>
  <dcterms:modified xsi:type="dcterms:W3CDTF">2016-11-22T04:40:00Z</dcterms:modified>
</cp:coreProperties>
</file>